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07D4A" w14:textId="77777777" w:rsidR="00AB5474" w:rsidRDefault="00335640" w:rsidP="006B002C">
      <w:pPr>
        <w:pStyle w:val="Title"/>
      </w:pPr>
      <w:r w:rsidRPr="00335640">
        <w:t>Self-</w:t>
      </w:r>
      <w:r w:rsidR="00DF5156" w:rsidRPr="00DF5156">
        <w:t>Assessment</w:t>
      </w:r>
    </w:p>
    <w:tbl>
      <w:tblPr>
        <w:tblStyle w:val="TableGrid"/>
        <w:tblW w:w="4708" w:type="pct"/>
        <w:tblLook w:val="04A0" w:firstRow="1" w:lastRow="0" w:firstColumn="1" w:lastColumn="0" w:noHBand="0" w:noVBand="1"/>
      </w:tblPr>
      <w:tblGrid>
        <w:gridCol w:w="4528"/>
        <w:gridCol w:w="4150"/>
      </w:tblGrid>
      <w:tr w:rsidR="007D7651" w:rsidRPr="007D7651" w14:paraId="5054226C" w14:textId="77777777" w:rsidTr="006B002C">
        <w:tc>
          <w:tcPr>
            <w:tcW w:w="2609" w:type="pct"/>
          </w:tcPr>
          <w:p w14:paraId="17537E71" w14:textId="77777777" w:rsidR="00AB5474" w:rsidRDefault="00DF5156" w:rsidP="006B002C">
            <w:pPr>
              <w:rPr>
                <w:rFonts w:eastAsia="Times New Roman" w:cs="Times New Roman"/>
              </w:rPr>
            </w:pPr>
            <w:r>
              <w:t>Self-Assessment Title</w:t>
            </w:r>
          </w:p>
        </w:tc>
        <w:tc>
          <w:tcPr>
            <w:tcW w:w="2391" w:type="pct"/>
          </w:tcPr>
          <w:p w14:paraId="79266095" w14:textId="77777777" w:rsidR="00AB5474" w:rsidRDefault="00DF5156" w:rsidP="006B002C">
            <w:pPr>
              <w:rPr>
                <w:rFonts w:eastAsia="Times New Roman" w:cs="Times New Roman"/>
                <w:b/>
              </w:rPr>
            </w:pPr>
            <w:r>
              <w:rPr>
                <w:b/>
              </w:rPr>
              <w:t>Self-Assessment 3.1</w:t>
            </w:r>
          </w:p>
        </w:tc>
      </w:tr>
      <w:tr w:rsidR="007D7651" w:rsidRPr="007D7651" w14:paraId="3A84C8CD" w14:textId="77777777" w:rsidTr="006B002C">
        <w:tc>
          <w:tcPr>
            <w:tcW w:w="2609" w:type="pct"/>
          </w:tcPr>
          <w:p w14:paraId="46B97176" w14:textId="77777777" w:rsidR="00AB5474" w:rsidRDefault="00DF5156" w:rsidP="006B002C">
            <w:pPr>
              <w:rPr>
                <w:rFonts w:eastAsia="Times New Roman" w:cs="Times New Roman"/>
              </w:rPr>
            </w:pPr>
            <w:r>
              <w:t>Descriptive Title</w:t>
            </w:r>
          </w:p>
        </w:tc>
        <w:tc>
          <w:tcPr>
            <w:tcW w:w="2391" w:type="pct"/>
          </w:tcPr>
          <w:p w14:paraId="534288BE" w14:textId="77777777" w:rsidR="00AB5474" w:rsidRDefault="00DF5156" w:rsidP="006B002C">
            <w:pPr>
              <w:rPr>
                <w:rFonts w:eastAsia="Times New Roman" w:cs="Times New Roman"/>
                <w:b/>
              </w:rPr>
            </w:pPr>
            <w:r>
              <w:rPr>
                <w:b/>
              </w:rPr>
              <w:t>What’s Your Preference: “I” or “We”?</w:t>
            </w:r>
          </w:p>
        </w:tc>
      </w:tr>
      <w:tr w:rsidR="007D7651" w:rsidRPr="007D7651" w14:paraId="725ACFA1" w14:textId="77777777" w:rsidTr="006B002C">
        <w:tc>
          <w:tcPr>
            <w:tcW w:w="2609" w:type="pct"/>
          </w:tcPr>
          <w:p w14:paraId="131829E8" w14:textId="77777777" w:rsidR="00AB5474" w:rsidRDefault="00DF5156" w:rsidP="006B002C">
            <w:pPr>
              <w:rPr>
                <w:rFonts w:eastAsia="Times New Roman" w:cs="Times New Roman"/>
              </w:rPr>
            </w:pPr>
            <w:r>
              <w:t>Short Title</w:t>
            </w:r>
          </w:p>
        </w:tc>
        <w:tc>
          <w:tcPr>
            <w:tcW w:w="2391" w:type="pct"/>
          </w:tcPr>
          <w:p w14:paraId="210C5D0F" w14:textId="77777777" w:rsidR="00AB5474" w:rsidRDefault="00DF5156" w:rsidP="006B002C">
            <w:pPr>
              <w:rPr>
                <w:rFonts w:eastAsia="Times New Roman" w:cs="Times New Roman"/>
              </w:rPr>
            </w:pPr>
            <w:r>
              <w:t>SA 3.1</w:t>
            </w:r>
          </w:p>
        </w:tc>
      </w:tr>
      <w:tr w:rsidR="007D7651" w:rsidRPr="007D7651" w14:paraId="0C60A489" w14:textId="77777777" w:rsidTr="006B002C">
        <w:trPr>
          <w:trHeight w:val="260"/>
        </w:trPr>
        <w:tc>
          <w:tcPr>
            <w:tcW w:w="2609" w:type="pct"/>
          </w:tcPr>
          <w:p w14:paraId="20DC42C2" w14:textId="77777777" w:rsidR="00AB5474" w:rsidRDefault="00DF5156" w:rsidP="006B002C">
            <w:pPr>
              <w:rPr>
                <w:rFonts w:eastAsia="Times New Roman" w:cs="Times New Roman"/>
                <w:i/>
              </w:rPr>
            </w:pPr>
            <w:r>
              <w:rPr>
                <w:i/>
              </w:rPr>
              <w:t>Activity Introduction and Description</w:t>
            </w:r>
          </w:p>
          <w:p w14:paraId="5884546D" w14:textId="77777777" w:rsidR="00AB5474" w:rsidRDefault="00DF5156" w:rsidP="006B002C">
            <w:pPr>
              <w:rPr>
                <w:rFonts w:eastAsia="Times New Roman" w:cs="Times New Roman"/>
              </w:rPr>
            </w:pPr>
            <w:r>
              <w:t>This assessment asks you to express your preferences for statements representative of individualistic and collectivistic orientations.</w:t>
            </w:r>
          </w:p>
        </w:tc>
        <w:tc>
          <w:tcPr>
            <w:tcW w:w="2391" w:type="pct"/>
          </w:tcPr>
          <w:p w14:paraId="67A7C21F" w14:textId="77777777" w:rsidR="00AB5474" w:rsidRDefault="00DF5156" w:rsidP="006B002C">
            <w:pPr>
              <w:rPr>
                <w:rFonts w:eastAsia="Times New Roman" w:cs="Times New Roman"/>
                <w:i/>
              </w:rPr>
            </w:pPr>
            <w:r>
              <w:rPr>
                <w:i/>
              </w:rPr>
              <w:t>Directions:</w:t>
            </w:r>
          </w:p>
          <w:p w14:paraId="06733263" w14:textId="77777777" w:rsidR="00AB5474" w:rsidRPr="006B002C" w:rsidRDefault="00AB5474" w:rsidP="006B002C">
            <w:r w:rsidRPr="006B002C">
              <w:t xml:space="preserve">Indicate the degree of your agreement with a statement by noting if you fully agree, somewhat agree, neither agree nor disagree (neutral), somewhat disagree, or fully disagree with it. </w:t>
            </w:r>
          </w:p>
        </w:tc>
      </w:tr>
    </w:tbl>
    <w:p w14:paraId="73B66DEA" w14:textId="77777777" w:rsidR="00AB5474" w:rsidRDefault="00AB5474"/>
    <w:tbl>
      <w:tblPr>
        <w:tblStyle w:val="TableGrid"/>
        <w:tblW w:w="4708" w:type="pct"/>
        <w:tblLook w:val="04A0" w:firstRow="1" w:lastRow="0" w:firstColumn="1" w:lastColumn="0" w:noHBand="0" w:noVBand="1"/>
      </w:tblPr>
      <w:tblGrid>
        <w:gridCol w:w="1675"/>
        <w:gridCol w:w="1288"/>
        <w:gridCol w:w="1567"/>
        <w:gridCol w:w="1119"/>
        <w:gridCol w:w="1491"/>
        <w:gridCol w:w="1538"/>
      </w:tblGrid>
      <w:tr w:rsidR="000A37AC" w:rsidRPr="007D7651" w14:paraId="0F13ED7C" w14:textId="77777777" w:rsidTr="006B002C">
        <w:tc>
          <w:tcPr>
            <w:tcW w:w="965" w:type="pct"/>
          </w:tcPr>
          <w:p w14:paraId="38A38C8A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Statement</w:t>
            </w:r>
          </w:p>
        </w:tc>
        <w:tc>
          <w:tcPr>
            <w:tcW w:w="742" w:type="pct"/>
          </w:tcPr>
          <w:p w14:paraId="75535E93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Fully Agree</w:t>
            </w:r>
          </w:p>
        </w:tc>
        <w:tc>
          <w:tcPr>
            <w:tcW w:w="903" w:type="pct"/>
          </w:tcPr>
          <w:p w14:paraId="1A602271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Somewhat Agree</w:t>
            </w:r>
          </w:p>
        </w:tc>
        <w:tc>
          <w:tcPr>
            <w:tcW w:w="645" w:type="pct"/>
          </w:tcPr>
          <w:p w14:paraId="75161866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Neither Agree or Disagree</w:t>
            </w:r>
          </w:p>
        </w:tc>
        <w:tc>
          <w:tcPr>
            <w:tcW w:w="859" w:type="pct"/>
          </w:tcPr>
          <w:p w14:paraId="6BB2E89A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Somewhat Disagree</w:t>
            </w:r>
          </w:p>
        </w:tc>
        <w:tc>
          <w:tcPr>
            <w:tcW w:w="887" w:type="pct"/>
          </w:tcPr>
          <w:p w14:paraId="49925D59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Fully Disagree</w:t>
            </w:r>
          </w:p>
        </w:tc>
      </w:tr>
      <w:tr w:rsidR="000A37AC" w:rsidRPr="007D7651" w14:paraId="5F8790A2" w14:textId="77777777" w:rsidTr="006B002C">
        <w:tc>
          <w:tcPr>
            <w:tcW w:w="965" w:type="pct"/>
          </w:tcPr>
          <w:p w14:paraId="0A8A72D6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1.</w:t>
            </w:r>
          </w:p>
          <w:p w14:paraId="7C642579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I desire to prove my personal competency.</w:t>
            </w:r>
          </w:p>
        </w:tc>
        <w:tc>
          <w:tcPr>
            <w:tcW w:w="742" w:type="pct"/>
          </w:tcPr>
          <w:p w14:paraId="28FE99D4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903" w:type="pct"/>
          </w:tcPr>
          <w:p w14:paraId="4A60320E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645" w:type="pct"/>
          </w:tcPr>
          <w:p w14:paraId="676D2D55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59" w:type="pct"/>
          </w:tcPr>
          <w:p w14:paraId="62710572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87" w:type="pct"/>
          </w:tcPr>
          <w:p w14:paraId="24EAD203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</w:tr>
      <w:tr w:rsidR="000A37AC" w:rsidRPr="007D7651" w14:paraId="7E525BFD" w14:textId="77777777" w:rsidTr="006B002C">
        <w:tc>
          <w:tcPr>
            <w:tcW w:w="965" w:type="pct"/>
          </w:tcPr>
          <w:p w14:paraId="6EC484FE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2.</w:t>
            </w:r>
          </w:p>
          <w:p w14:paraId="042F04EE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If I hurt you, I hurt myself.</w:t>
            </w:r>
          </w:p>
        </w:tc>
        <w:tc>
          <w:tcPr>
            <w:tcW w:w="742" w:type="pct"/>
          </w:tcPr>
          <w:p w14:paraId="1ADCCD4B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903" w:type="pct"/>
          </w:tcPr>
          <w:p w14:paraId="23BC7DE1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645" w:type="pct"/>
          </w:tcPr>
          <w:p w14:paraId="1135ED18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59" w:type="pct"/>
          </w:tcPr>
          <w:p w14:paraId="5CD568B7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87" w:type="pct"/>
          </w:tcPr>
          <w:p w14:paraId="021F1AC3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</w:tr>
      <w:tr w:rsidR="000A37AC" w:rsidRPr="007D7651" w14:paraId="1F38090E" w14:textId="77777777" w:rsidTr="006B002C">
        <w:tc>
          <w:tcPr>
            <w:tcW w:w="965" w:type="pct"/>
          </w:tcPr>
          <w:p w14:paraId="389FFF1C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3.</w:t>
            </w:r>
          </w:p>
          <w:p w14:paraId="6D0AABDD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lastRenderedPageBreak/>
              <w:t>I’ve got to be me.</w:t>
            </w:r>
          </w:p>
        </w:tc>
        <w:tc>
          <w:tcPr>
            <w:tcW w:w="742" w:type="pct"/>
          </w:tcPr>
          <w:p w14:paraId="4D701D31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903" w:type="pct"/>
          </w:tcPr>
          <w:p w14:paraId="611CCDD2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645" w:type="pct"/>
          </w:tcPr>
          <w:p w14:paraId="2910D625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59" w:type="pct"/>
          </w:tcPr>
          <w:p w14:paraId="05F40FA7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87" w:type="pct"/>
          </w:tcPr>
          <w:p w14:paraId="7F0934B5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</w:tr>
      <w:tr w:rsidR="000A37AC" w:rsidRPr="007D7651" w14:paraId="2285B0C2" w14:textId="77777777" w:rsidTr="006B002C">
        <w:tc>
          <w:tcPr>
            <w:tcW w:w="965" w:type="pct"/>
          </w:tcPr>
          <w:p w14:paraId="43C016F5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4.</w:t>
            </w:r>
          </w:p>
          <w:p w14:paraId="3B3D89AC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I desire harmony at all costs in my relations with others.</w:t>
            </w:r>
          </w:p>
        </w:tc>
        <w:tc>
          <w:tcPr>
            <w:tcW w:w="742" w:type="pct"/>
          </w:tcPr>
          <w:p w14:paraId="42D76F10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903" w:type="pct"/>
          </w:tcPr>
          <w:p w14:paraId="5DCCA203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645" w:type="pct"/>
          </w:tcPr>
          <w:p w14:paraId="0E7027D5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59" w:type="pct"/>
          </w:tcPr>
          <w:p w14:paraId="7FB4C894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87" w:type="pct"/>
          </w:tcPr>
          <w:p w14:paraId="557FCA6E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</w:tr>
      <w:tr w:rsidR="000A37AC" w:rsidRPr="007D7651" w14:paraId="06C73644" w14:textId="77777777" w:rsidTr="006B002C">
        <w:tc>
          <w:tcPr>
            <w:tcW w:w="965" w:type="pct"/>
          </w:tcPr>
          <w:p w14:paraId="7DDAD14C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5.</w:t>
            </w:r>
          </w:p>
          <w:p w14:paraId="4E9C541C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I want others to perceive me as having stature.</w:t>
            </w:r>
          </w:p>
        </w:tc>
        <w:tc>
          <w:tcPr>
            <w:tcW w:w="742" w:type="pct"/>
          </w:tcPr>
          <w:p w14:paraId="5E53879E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903" w:type="pct"/>
          </w:tcPr>
          <w:p w14:paraId="4586A33F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645" w:type="pct"/>
          </w:tcPr>
          <w:p w14:paraId="59318279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59" w:type="pct"/>
          </w:tcPr>
          <w:p w14:paraId="5B674CF3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87" w:type="pct"/>
          </w:tcPr>
          <w:p w14:paraId="24FFDCD2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</w:tr>
      <w:tr w:rsidR="000A37AC" w:rsidRPr="007D7651" w14:paraId="68236E67" w14:textId="77777777" w:rsidTr="006B002C">
        <w:tc>
          <w:tcPr>
            <w:tcW w:w="965" w:type="pct"/>
          </w:tcPr>
          <w:p w14:paraId="2379773E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6.</w:t>
            </w:r>
          </w:p>
          <w:p w14:paraId="05E04345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My goal is to preserve the welfare of others even if it is at my expense.</w:t>
            </w:r>
          </w:p>
        </w:tc>
        <w:tc>
          <w:tcPr>
            <w:tcW w:w="742" w:type="pct"/>
          </w:tcPr>
          <w:p w14:paraId="078154F5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903" w:type="pct"/>
          </w:tcPr>
          <w:p w14:paraId="07A4F8E6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645" w:type="pct"/>
          </w:tcPr>
          <w:p w14:paraId="5EED4461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59" w:type="pct"/>
          </w:tcPr>
          <w:p w14:paraId="4F651940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87" w:type="pct"/>
          </w:tcPr>
          <w:p w14:paraId="7486882F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</w:tr>
      <w:tr w:rsidR="000A37AC" w:rsidRPr="007D7651" w14:paraId="5718971A" w14:textId="77777777" w:rsidTr="006B002C">
        <w:tc>
          <w:tcPr>
            <w:tcW w:w="965" w:type="pct"/>
          </w:tcPr>
          <w:p w14:paraId="324F6506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7.</w:t>
            </w:r>
          </w:p>
          <w:p w14:paraId="2AE35778" w14:textId="77777777" w:rsidR="000A37AC" w:rsidRPr="007D7651" w:rsidRDefault="000A37AC" w:rsidP="00080DDF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I need to achieve personal fulfillment.</w:t>
            </w:r>
          </w:p>
        </w:tc>
        <w:tc>
          <w:tcPr>
            <w:tcW w:w="742" w:type="pct"/>
          </w:tcPr>
          <w:p w14:paraId="6E9F6A96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903" w:type="pct"/>
          </w:tcPr>
          <w:p w14:paraId="74C8EE15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645" w:type="pct"/>
          </w:tcPr>
          <w:p w14:paraId="5B62838E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59" w:type="pct"/>
          </w:tcPr>
          <w:p w14:paraId="6D5DB606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87" w:type="pct"/>
          </w:tcPr>
          <w:p w14:paraId="3F1D0369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</w:tr>
      <w:tr w:rsidR="000A37AC" w:rsidRPr="007D7651" w14:paraId="67766225" w14:textId="77777777" w:rsidTr="006B002C">
        <w:tc>
          <w:tcPr>
            <w:tcW w:w="965" w:type="pct"/>
          </w:tcPr>
          <w:p w14:paraId="6569B6FB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>8.</w:t>
            </w:r>
          </w:p>
          <w:p w14:paraId="239DA2A9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</w:rPr>
              <w:t xml:space="preserve">I am loyal to </w:t>
            </w:r>
            <w:r w:rsidRPr="007D7651">
              <w:rPr>
                <w:rFonts w:cs="Times New Roman"/>
              </w:rPr>
              <w:lastRenderedPageBreak/>
              <w:t>tradition.</w:t>
            </w:r>
          </w:p>
        </w:tc>
        <w:tc>
          <w:tcPr>
            <w:tcW w:w="742" w:type="pct"/>
          </w:tcPr>
          <w:p w14:paraId="71760150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903" w:type="pct"/>
          </w:tcPr>
          <w:p w14:paraId="571D44AF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645" w:type="pct"/>
          </w:tcPr>
          <w:p w14:paraId="18E0D9B3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59" w:type="pct"/>
          </w:tcPr>
          <w:p w14:paraId="050C5FA1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  <w:tc>
          <w:tcPr>
            <w:tcW w:w="887" w:type="pct"/>
          </w:tcPr>
          <w:p w14:paraId="46BD4E6C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</w:p>
        </w:tc>
      </w:tr>
    </w:tbl>
    <w:p w14:paraId="6D6A2F4E" w14:textId="77777777" w:rsidR="00AB5474" w:rsidRDefault="00AB547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29"/>
        <w:gridCol w:w="4687"/>
      </w:tblGrid>
      <w:tr w:rsidR="000A37AC" w:rsidRPr="007D7651" w14:paraId="1E1184A2" w14:textId="77777777" w:rsidTr="00A00B84">
        <w:tc>
          <w:tcPr>
            <w:tcW w:w="2457" w:type="pct"/>
          </w:tcPr>
          <w:p w14:paraId="1DA5C749" w14:textId="77777777" w:rsidR="000A37AC" w:rsidRPr="007D7651" w:rsidRDefault="000A37AC" w:rsidP="00A00B84">
            <w:pPr>
              <w:rPr>
                <w:rFonts w:cs="Times New Roman"/>
              </w:rPr>
            </w:pPr>
            <w:r w:rsidRPr="007D7651">
              <w:rPr>
                <w:rFonts w:cs="Times New Roman"/>
                <w:b/>
                <w:bCs/>
              </w:rPr>
              <w:t>Scoring Method</w:t>
            </w:r>
          </w:p>
        </w:tc>
        <w:tc>
          <w:tcPr>
            <w:tcW w:w="2543" w:type="pct"/>
          </w:tcPr>
          <w:p w14:paraId="7BDB1069" w14:textId="77777777" w:rsidR="000A37AC" w:rsidRPr="007D7651" w:rsidRDefault="000A37AC" w:rsidP="00A00B84">
            <w:pPr>
              <w:rPr>
                <w:rFonts w:cs="Times New Roman"/>
                <w:b/>
              </w:rPr>
            </w:pPr>
            <w:r w:rsidRPr="007D7651">
              <w:rPr>
                <w:rFonts w:cs="Times New Roman"/>
                <w:b/>
              </w:rPr>
              <w:t>Score Interpretation</w:t>
            </w:r>
          </w:p>
        </w:tc>
      </w:tr>
      <w:tr w:rsidR="000A37AC" w:rsidRPr="007D7651" w14:paraId="1CBC26EC" w14:textId="77777777" w:rsidTr="00A00B84">
        <w:tc>
          <w:tcPr>
            <w:tcW w:w="2457" w:type="pct"/>
          </w:tcPr>
          <w:p w14:paraId="2119F154" w14:textId="77777777" w:rsidR="000A37AC" w:rsidRPr="007D7651" w:rsidRDefault="000A37AC" w:rsidP="00A00B84">
            <w:pPr>
              <w:rPr>
                <w:rFonts w:cs="Times New Roman"/>
              </w:rPr>
            </w:pPr>
            <w:r w:rsidRPr="007D7651">
              <w:rPr>
                <w:rFonts w:cs="Times New Roman"/>
              </w:rPr>
              <w:t>Score your answers as follows: If you fully agree with a statement, rate it 5; somewhat agree, 4; neither agree nor disagree, 3; somewhat disagree, 2, and fully disagree, 1.</w:t>
            </w:r>
          </w:p>
          <w:p w14:paraId="7B4BD903" w14:textId="4EE62C47" w:rsidR="00AB5474" w:rsidRDefault="000A37AC" w:rsidP="006B002C">
            <w:pPr>
              <w:ind w:firstLine="360"/>
              <w:rPr>
                <w:rFonts w:eastAsia="Times New Roman" w:cs="Times New Roman"/>
                <w:bCs/>
              </w:rPr>
            </w:pPr>
            <w:r w:rsidRPr="007D7651">
              <w:rPr>
                <w:rFonts w:cs="Times New Roman"/>
                <w:bCs/>
              </w:rPr>
              <w:t>Add the scores for the odd</w:t>
            </w:r>
            <w:r w:rsidR="00080DDF">
              <w:rPr>
                <w:rFonts w:cs="Times New Roman"/>
                <w:bCs/>
              </w:rPr>
              <w:t>-</w:t>
            </w:r>
            <w:r w:rsidRPr="007D7651">
              <w:rPr>
                <w:rFonts w:cs="Times New Roman"/>
                <w:bCs/>
              </w:rPr>
              <w:t>numbered questions together.</w:t>
            </w:r>
            <w:r w:rsidR="009675BB">
              <w:rPr>
                <w:rFonts w:cs="Times New Roman"/>
                <w:bCs/>
              </w:rPr>
              <w:t xml:space="preserve"> </w:t>
            </w:r>
            <w:r w:rsidRPr="007D7651">
              <w:rPr>
                <w:rFonts w:cs="Times New Roman"/>
                <w:bCs/>
              </w:rPr>
              <w:t>This is your “I matter” Total: ______</w:t>
            </w:r>
          </w:p>
          <w:p w14:paraId="27D13C75" w14:textId="6F3D80D3" w:rsidR="00AB5474" w:rsidRDefault="000A37AC" w:rsidP="006B002C">
            <w:pPr>
              <w:ind w:firstLine="360"/>
              <w:rPr>
                <w:rFonts w:eastAsia="Times New Roman" w:cs="Times New Roman"/>
                <w:bCs/>
              </w:rPr>
            </w:pPr>
            <w:r w:rsidRPr="007D7651">
              <w:rPr>
                <w:rFonts w:cs="Times New Roman"/>
                <w:bCs/>
              </w:rPr>
              <w:t>Add the scores for the even</w:t>
            </w:r>
            <w:r w:rsidR="00080DDF">
              <w:rPr>
                <w:rFonts w:cs="Times New Roman"/>
                <w:bCs/>
              </w:rPr>
              <w:t>-</w:t>
            </w:r>
            <w:r w:rsidRPr="007D7651">
              <w:rPr>
                <w:rFonts w:cs="Times New Roman"/>
                <w:bCs/>
              </w:rPr>
              <w:t>numbered questions together. This is your “We matter” Total: ______</w:t>
            </w:r>
          </w:p>
        </w:tc>
        <w:tc>
          <w:tcPr>
            <w:tcW w:w="2543" w:type="pct"/>
          </w:tcPr>
          <w:p w14:paraId="21090B6E" w14:textId="77777777" w:rsidR="009675BB" w:rsidRDefault="000A37AC" w:rsidP="00A00B84">
            <w:pPr>
              <w:rPr>
                <w:rFonts w:cs="Times New Roman"/>
              </w:rPr>
            </w:pPr>
            <w:r w:rsidRPr="007D7651">
              <w:rPr>
                <w:rFonts w:cs="Times New Roman"/>
              </w:rPr>
              <w:t>Which of your scores is higher? A higher “I Matter” score indicates greater individualistic tendencies. A higher “We Matter” score indicates greater collectivistic tendencies.</w:t>
            </w:r>
          </w:p>
          <w:p w14:paraId="730833E7" w14:textId="77777777" w:rsidR="00AB5474" w:rsidRDefault="000A37AC" w:rsidP="006B002C">
            <w:pPr>
              <w:ind w:firstLine="360"/>
              <w:rPr>
                <w:rFonts w:eastAsia="Times New Roman" w:cs="Times New Roman"/>
              </w:rPr>
            </w:pPr>
            <w:r w:rsidRPr="007D7651">
              <w:rPr>
                <w:rFonts w:cs="Times New Roman"/>
              </w:rPr>
              <w:t>What do your results suggest about your concern for self and others?</w:t>
            </w:r>
          </w:p>
        </w:tc>
      </w:tr>
    </w:tbl>
    <w:p w14:paraId="792DE4E7" w14:textId="77777777" w:rsidR="00AB5474" w:rsidRDefault="00AB5474"/>
    <w:sectPr w:rsidR="00AB5474" w:rsidSect="003E708D">
      <w:headerReference w:type="default" r:id="rId8"/>
      <w:pgSz w:w="12240" w:h="15840"/>
      <w:pgMar w:top="1440" w:right="18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1422B" w14:textId="77777777" w:rsidR="00031E42" w:rsidRDefault="00031E42">
      <w:r>
        <w:separator/>
      </w:r>
    </w:p>
  </w:endnote>
  <w:endnote w:type="continuationSeparator" w:id="0">
    <w:p w14:paraId="7E8B06AC" w14:textId="77777777" w:rsidR="00031E42" w:rsidRDefault="00031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852F2" w14:textId="77777777" w:rsidR="00031E42" w:rsidRDefault="00031E42">
      <w:r>
        <w:separator/>
      </w:r>
    </w:p>
  </w:footnote>
  <w:footnote w:type="continuationSeparator" w:id="0">
    <w:p w14:paraId="030F410C" w14:textId="77777777" w:rsidR="00031E42" w:rsidRDefault="00031E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8D7C1" w14:textId="77777777" w:rsidR="00B75536" w:rsidRPr="00A44E55" w:rsidRDefault="00B75536" w:rsidP="00B75536">
    <w:pPr>
      <w:jc w:val="right"/>
    </w:pPr>
    <w:r w:rsidRPr="005D5D3A">
      <w:t>G</w:t>
    </w:r>
    <w:r>
      <w:t xml:space="preserve">amble, </w:t>
    </w:r>
    <w:r w:rsidRPr="005D5D3A">
      <w:rPr>
        <w:i/>
      </w:rPr>
      <w:t>The Communication Playbook, 2e</w:t>
    </w:r>
  </w:p>
  <w:p w14:paraId="1849DCAF" w14:textId="77777777" w:rsidR="00B75536" w:rsidRPr="005D5D3A" w:rsidRDefault="00B75536" w:rsidP="00B75536">
    <w:pPr>
      <w:pStyle w:val="Header"/>
      <w:jc w:val="right"/>
    </w:pPr>
    <w:r w:rsidRPr="0061412C">
      <w:t>SAGE Publishing</w:t>
    </w:r>
    <w: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TAwsDQyM7Q0NzVX0lEKTi0uzszPAykwrAUA8NUSGiwAAAA="/>
  </w:docVars>
  <w:rsids>
    <w:rsidRoot w:val="00326C7C"/>
    <w:rsid w:val="00024CB8"/>
    <w:rsid w:val="00031E42"/>
    <w:rsid w:val="00033437"/>
    <w:rsid w:val="00080DDF"/>
    <w:rsid w:val="000A37AC"/>
    <w:rsid w:val="000F388C"/>
    <w:rsid w:val="00185227"/>
    <w:rsid w:val="001B761C"/>
    <w:rsid w:val="001F7343"/>
    <w:rsid w:val="00227074"/>
    <w:rsid w:val="0025441A"/>
    <w:rsid w:val="00272B2E"/>
    <w:rsid w:val="002D0F36"/>
    <w:rsid w:val="00326C7C"/>
    <w:rsid w:val="00327683"/>
    <w:rsid w:val="00331370"/>
    <w:rsid w:val="00335640"/>
    <w:rsid w:val="00361935"/>
    <w:rsid w:val="00370467"/>
    <w:rsid w:val="00393EAF"/>
    <w:rsid w:val="003C4235"/>
    <w:rsid w:val="003D5045"/>
    <w:rsid w:val="003E708D"/>
    <w:rsid w:val="003E7BF7"/>
    <w:rsid w:val="003F0E55"/>
    <w:rsid w:val="0041308D"/>
    <w:rsid w:val="004762E3"/>
    <w:rsid w:val="00486A8A"/>
    <w:rsid w:val="004B17D5"/>
    <w:rsid w:val="004C7FAF"/>
    <w:rsid w:val="00500B36"/>
    <w:rsid w:val="0053536D"/>
    <w:rsid w:val="00542CC3"/>
    <w:rsid w:val="005646CF"/>
    <w:rsid w:val="00582851"/>
    <w:rsid w:val="00593132"/>
    <w:rsid w:val="00616A17"/>
    <w:rsid w:val="006537C0"/>
    <w:rsid w:val="00661127"/>
    <w:rsid w:val="0067627F"/>
    <w:rsid w:val="006B002C"/>
    <w:rsid w:val="006D1107"/>
    <w:rsid w:val="006E1D22"/>
    <w:rsid w:val="006E5044"/>
    <w:rsid w:val="0072507A"/>
    <w:rsid w:val="007557A1"/>
    <w:rsid w:val="00761723"/>
    <w:rsid w:val="007B2823"/>
    <w:rsid w:val="007D7651"/>
    <w:rsid w:val="00811EC9"/>
    <w:rsid w:val="00852986"/>
    <w:rsid w:val="00870008"/>
    <w:rsid w:val="00876836"/>
    <w:rsid w:val="008978D0"/>
    <w:rsid w:val="008B339D"/>
    <w:rsid w:val="008C4617"/>
    <w:rsid w:val="008D029E"/>
    <w:rsid w:val="008E46E0"/>
    <w:rsid w:val="00956287"/>
    <w:rsid w:val="00963D40"/>
    <w:rsid w:val="009675BB"/>
    <w:rsid w:val="00974AA9"/>
    <w:rsid w:val="009A40A6"/>
    <w:rsid w:val="009B2FE8"/>
    <w:rsid w:val="00A059F3"/>
    <w:rsid w:val="00A1465F"/>
    <w:rsid w:val="00A44E55"/>
    <w:rsid w:val="00A84C45"/>
    <w:rsid w:val="00AB42AC"/>
    <w:rsid w:val="00AB5474"/>
    <w:rsid w:val="00AD5452"/>
    <w:rsid w:val="00AD5E2E"/>
    <w:rsid w:val="00AF311C"/>
    <w:rsid w:val="00AF4F8B"/>
    <w:rsid w:val="00B164AA"/>
    <w:rsid w:val="00B31FED"/>
    <w:rsid w:val="00B36615"/>
    <w:rsid w:val="00B42E08"/>
    <w:rsid w:val="00B73564"/>
    <w:rsid w:val="00B75536"/>
    <w:rsid w:val="00BB0C36"/>
    <w:rsid w:val="00BD5770"/>
    <w:rsid w:val="00BF5D2D"/>
    <w:rsid w:val="00C048E3"/>
    <w:rsid w:val="00C55F1A"/>
    <w:rsid w:val="00C6457F"/>
    <w:rsid w:val="00C8654C"/>
    <w:rsid w:val="00CB2339"/>
    <w:rsid w:val="00CD1179"/>
    <w:rsid w:val="00CE4185"/>
    <w:rsid w:val="00CF39F3"/>
    <w:rsid w:val="00CF5F08"/>
    <w:rsid w:val="00D33536"/>
    <w:rsid w:val="00D37AF2"/>
    <w:rsid w:val="00D46302"/>
    <w:rsid w:val="00D667AA"/>
    <w:rsid w:val="00D8701F"/>
    <w:rsid w:val="00DA246F"/>
    <w:rsid w:val="00DF5156"/>
    <w:rsid w:val="00E352E1"/>
    <w:rsid w:val="00E52712"/>
    <w:rsid w:val="00E74418"/>
    <w:rsid w:val="00EC67A7"/>
    <w:rsid w:val="00EC6AC2"/>
    <w:rsid w:val="00F4373D"/>
    <w:rsid w:val="00F54DB9"/>
    <w:rsid w:val="00F7153D"/>
    <w:rsid w:val="00F77A8F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CD72DF2"/>
  <w15:docId w15:val="{2D3A8D8C-6B6A-431E-ABD9-19C2A5EA1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37AC"/>
    <w:pPr>
      <w:spacing w:after="120" w:line="36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762E3"/>
    <w:pPr>
      <w:keepNext/>
      <w:keepLines/>
      <w:spacing w:before="480"/>
      <w:outlineLvl w:val="0"/>
    </w:pPr>
    <w:rPr>
      <w:rFonts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B2339"/>
    <w:pPr>
      <w:keepNext/>
      <w:keepLines/>
      <w:spacing w:before="200"/>
      <w:outlineLvl w:val="1"/>
    </w:pPr>
    <w:rPr>
      <w:rFonts w:eastAsiaTheme="majorEastAsia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  <w:spacing w:after="0"/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542CC3"/>
    <w:pPr>
      <w:ind w:left="720"/>
    </w:pPr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 w:after="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4762E3"/>
    <w:pPr>
      <w:pBdr>
        <w:bottom w:val="single" w:sz="8" w:space="4" w:color="5B9BD5" w:themeColor="accent1"/>
      </w:pBdr>
      <w:spacing w:after="300"/>
      <w:contextualSpacing/>
    </w:pPr>
    <w:rPr>
      <w:rFonts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762E3"/>
    <w:rPr>
      <w:rFonts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4762E3"/>
    <w:rPr>
      <w:rFonts w:eastAsiaTheme="majorEastAsia" w:cstheme="majorBidi"/>
      <w:b/>
      <w:bCs/>
      <w:color w:val="2E74B5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CB2339"/>
    <w:rPr>
      <w:rFonts w:eastAsiaTheme="majorEastAsia" w:cstheme="majorBidi"/>
      <w:b/>
      <w:bCs/>
      <w:color w:val="5B9BD5" w:themeColor="accent1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erChar">
    <w:name w:val="Header Char"/>
    <w:basedOn w:val="DefaultParagraphFont"/>
    <w:link w:val="Header"/>
    <w:rsid w:val="00B75536"/>
    <w:rPr>
      <w:sz w:val="24"/>
      <w:szCs w:val="24"/>
    </w:rPr>
  </w:style>
  <w:style w:type="paragraph" w:customStyle="1" w:styleId="TEXTIND">
    <w:name w:val="TEXT IND"/>
    <w:link w:val="TEXTINDChar"/>
    <w:uiPriority w:val="99"/>
    <w:rsid w:val="00335640"/>
    <w:pPr>
      <w:autoSpaceDN w:val="0"/>
      <w:spacing w:line="360" w:lineRule="auto"/>
      <w:ind w:firstLine="360"/>
      <w:jc w:val="both"/>
    </w:pPr>
    <w:rPr>
      <w:color w:val="000000"/>
      <w:sz w:val="24"/>
      <w:szCs w:val="24"/>
    </w:rPr>
  </w:style>
  <w:style w:type="character" w:customStyle="1" w:styleId="TEXTINDChar">
    <w:name w:val="TEXT IND Char"/>
    <w:link w:val="TEXTIND"/>
    <w:uiPriority w:val="99"/>
    <w:rsid w:val="00335640"/>
    <w:rPr>
      <w:color w:val="000000"/>
      <w:sz w:val="24"/>
      <w:szCs w:val="24"/>
    </w:rPr>
  </w:style>
  <w:style w:type="paragraph" w:customStyle="1" w:styleId="BX1TI">
    <w:name w:val="BX1_TI"/>
    <w:uiPriority w:val="99"/>
    <w:rsid w:val="00335640"/>
    <w:pPr>
      <w:autoSpaceDN w:val="0"/>
      <w:spacing w:before="240" w:after="120" w:line="360" w:lineRule="auto"/>
      <w:jc w:val="both"/>
    </w:pPr>
    <w:rPr>
      <w:b/>
      <w:bCs/>
      <w:color w:val="7030A0"/>
      <w:sz w:val="28"/>
      <w:szCs w:val="28"/>
    </w:rPr>
  </w:style>
  <w:style w:type="paragraph" w:customStyle="1" w:styleId="BX1TEXTIND">
    <w:name w:val="BX1_TEXT IND"/>
    <w:uiPriority w:val="99"/>
    <w:rsid w:val="00335640"/>
    <w:pPr>
      <w:autoSpaceDN w:val="0"/>
      <w:spacing w:line="360" w:lineRule="auto"/>
      <w:ind w:firstLine="288"/>
      <w:jc w:val="both"/>
    </w:pPr>
    <w:rPr>
      <w:color w:val="993300"/>
      <w:sz w:val="24"/>
      <w:szCs w:val="24"/>
    </w:rPr>
  </w:style>
  <w:style w:type="paragraph" w:customStyle="1" w:styleId="BX1TEXT">
    <w:name w:val="BX1_TEXT"/>
    <w:uiPriority w:val="99"/>
    <w:rsid w:val="00335640"/>
    <w:pPr>
      <w:autoSpaceDN w:val="0"/>
      <w:spacing w:line="360" w:lineRule="auto"/>
      <w:jc w:val="both"/>
    </w:pPr>
    <w:rPr>
      <w:color w:val="993300"/>
      <w:sz w:val="24"/>
      <w:szCs w:val="24"/>
    </w:rPr>
  </w:style>
  <w:style w:type="table" w:styleId="TableGrid">
    <w:name w:val="Table Grid"/>
    <w:basedOn w:val="TableNormal"/>
    <w:uiPriority w:val="59"/>
    <w:rsid w:val="00335640"/>
    <w:rPr>
      <w:rFonts w:eastAsia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B002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46054-64EA-48DF-BE2B-5B76309E4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66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v</dc:creator>
  <cp:lastModifiedBy>Jennifer Jovin-Bernstein (she/her/hers)</cp:lastModifiedBy>
  <cp:revision>9</cp:revision>
  <dcterms:created xsi:type="dcterms:W3CDTF">2022-01-25T10:50:00Z</dcterms:created>
  <dcterms:modified xsi:type="dcterms:W3CDTF">2022-02-02T19:36:00Z</dcterms:modified>
</cp:coreProperties>
</file>